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AB7220">
        <w:rPr>
          <w:rFonts w:ascii="Arial" w:hAnsi="Arial" w:cs="Arial"/>
          <w:strike/>
          <w:sz w:val="20"/>
          <w:szCs w:val="20"/>
        </w:rPr>
        <w:t>dostawy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AB7220">
        <w:rPr>
          <w:rFonts w:ascii="Arial" w:hAnsi="Arial" w:cs="Arial"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DA6F23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546DCA2A" w14:textId="318AC311" w:rsidR="00FC4FF9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350E42FD" w14:textId="77777777" w:rsidR="00C35FD8" w:rsidRPr="00C35FD8" w:rsidRDefault="00C35FD8" w:rsidP="00C35FD8">
      <w:pPr>
        <w:jc w:val="center"/>
        <w:rPr>
          <w:b/>
          <w:sz w:val="20"/>
          <w:szCs w:val="20"/>
        </w:rPr>
      </w:pPr>
      <w:bookmarkStart w:id="0" w:name="_Hlk68684357"/>
      <w:r w:rsidRPr="00C35FD8">
        <w:rPr>
          <w:b/>
          <w:sz w:val="20"/>
          <w:szCs w:val="20"/>
        </w:rPr>
        <w:t>„</w:t>
      </w:r>
      <w:r w:rsidRPr="00C35FD8">
        <w:rPr>
          <w:b/>
          <w:i/>
          <w:sz w:val="20"/>
          <w:szCs w:val="20"/>
        </w:rPr>
        <w:t>Dostawa nowej przyczepy transportowej dla Muzeum Górnictwa Węglowego w Zabrzu”</w:t>
      </w:r>
    </w:p>
    <w:bookmarkEnd w:id="0"/>
    <w:p w14:paraId="5520B2EA" w14:textId="77777777" w:rsidR="00AB7220" w:rsidRPr="007C2F28" w:rsidRDefault="00AB7220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29CFB2C5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C35FD8">
        <w:rPr>
          <w:rFonts w:ascii="Arial" w:hAnsi="Arial" w:cs="Arial"/>
          <w:sz w:val="20"/>
          <w:szCs w:val="20"/>
        </w:rPr>
        <w:t>Piotr Szołtysek</w:t>
      </w:r>
      <w:r w:rsidR="00FC393A">
        <w:rPr>
          <w:rFonts w:ascii="Arial" w:hAnsi="Arial" w:cs="Arial"/>
          <w:sz w:val="20"/>
          <w:szCs w:val="20"/>
        </w:rPr>
        <w:t xml:space="preserve">, </w:t>
      </w:r>
      <w:r w:rsidRPr="007C2F28">
        <w:rPr>
          <w:rFonts w:ascii="Arial" w:hAnsi="Arial" w:cs="Arial"/>
          <w:sz w:val="20"/>
          <w:szCs w:val="20"/>
        </w:rPr>
        <w:t>tel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</w:t>
      </w:r>
      <w:r w:rsidR="00C35FD8">
        <w:rPr>
          <w:rFonts w:ascii="Arial" w:hAnsi="Arial" w:cs="Arial"/>
          <w:sz w:val="20"/>
          <w:szCs w:val="20"/>
        </w:rPr>
        <w:t> 530 686 772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77777777" w:rsidR="00FC4FF9" w:rsidRPr="007C2F28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09F8B3B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77777777" w:rsidR="00FC4FF9" w:rsidRPr="007C2F28" w:rsidRDefault="00FC4FF9" w:rsidP="00FC4FF9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040E4285" w:rsidR="00FC4FF9" w:rsidRPr="00DA6F23" w:rsidRDefault="00FC4FF9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9620570" w14:textId="2009ED4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Kryteria poza</w:t>
      </w:r>
      <w:r w:rsidR="00C35FD8"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>cenowe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107759D4" w14:textId="2473085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35FD8">
        <w:rPr>
          <w:rFonts w:ascii="Arial" w:hAnsi="Arial" w:cs="Arial"/>
          <w:sz w:val="20"/>
          <w:szCs w:val="20"/>
        </w:rPr>
        <w:t>najpóźniej do dnia 15.12.2021.</w:t>
      </w:r>
      <w:bookmarkStart w:id="1" w:name="_GoBack"/>
      <w:bookmarkEnd w:id="1"/>
    </w:p>
    <w:p w14:paraId="4DBDE013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77777777" w:rsidR="00FC4FF9" w:rsidRPr="007C2F28" w:rsidRDefault="00FC4FF9" w:rsidP="00FC4FF9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Pr="007C2F28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FD93122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FC4FF9" w:rsidRPr="007C2F28" w14:paraId="7BBCDF40" w14:textId="77777777" w:rsidTr="003A2255">
        <w:tc>
          <w:tcPr>
            <w:tcW w:w="709" w:type="dxa"/>
            <w:vAlign w:val="center"/>
          </w:tcPr>
          <w:p w14:paraId="7A3ED31E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7362A2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3FBBE3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FC4FF9" w:rsidRPr="007C2F28" w14:paraId="5FA115EC" w14:textId="77777777" w:rsidTr="003A2255">
        <w:tc>
          <w:tcPr>
            <w:tcW w:w="709" w:type="dxa"/>
          </w:tcPr>
          <w:p w14:paraId="17CD9EF3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6579E21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A5A2744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5BECA9BF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7F225C"/>
    <w:sectPr w:rsidR="00183E8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AFB05F" w14:textId="77777777" w:rsidR="007F225C" w:rsidRDefault="007F225C" w:rsidP="001937DC">
      <w:pPr>
        <w:spacing w:after="0" w:line="240" w:lineRule="auto"/>
      </w:pPr>
      <w:r>
        <w:separator/>
      </w:r>
    </w:p>
  </w:endnote>
  <w:endnote w:type="continuationSeparator" w:id="0">
    <w:p w14:paraId="362484B4" w14:textId="77777777" w:rsidR="007F225C" w:rsidRDefault="007F225C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F35CA4" w14:textId="77777777" w:rsidR="007F225C" w:rsidRDefault="007F225C" w:rsidP="001937DC">
      <w:pPr>
        <w:spacing w:after="0" w:line="240" w:lineRule="auto"/>
      </w:pPr>
      <w:r>
        <w:separator/>
      </w:r>
    </w:p>
  </w:footnote>
  <w:footnote w:type="continuationSeparator" w:id="0">
    <w:p w14:paraId="734FBF44" w14:textId="77777777" w:rsidR="007F225C" w:rsidRDefault="007F225C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0DB0"/>
    <w:rsid w:val="001937DC"/>
    <w:rsid w:val="00304B02"/>
    <w:rsid w:val="00360DB0"/>
    <w:rsid w:val="005F180A"/>
    <w:rsid w:val="00663A31"/>
    <w:rsid w:val="006C4F09"/>
    <w:rsid w:val="00792EBB"/>
    <w:rsid w:val="007A680B"/>
    <w:rsid w:val="007F225C"/>
    <w:rsid w:val="00AB7220"/>
    <w:rsid w:val="00BE1BD5"/>
    <w:rsid w:val="00C35FD8"/>
    <w:rsid w:val="00D761FB"/>
    <w:rsid w:val="00DA6F23"/>
    <w:rsid w:val="00E45F34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7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Piotr Szołtysek</cp:lastModifiedBy>
  <cp:revision>2</cp:revision>
  <cp:lastPrinted>2021-04-14T06:06:00Z</cp:lastPrinted>
  <dcterms:created xsi:type="dcterms:W3CDTF">2021-09-14T10:54:00Z</dcterms:created>
  <dcterms:modified xsi:type="dcterms:W3CDTF">2021-09-14T10:54:00Z</dcterms:modified>
</cp:coreProperties>
</file>